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6471F1" w14:textId="583906DC" w:rsidR="004B6CA5" w:rsidRDefault="004B6CA5" w:rsidP="004B6CA5">
      <w:r>
        <w:t>current_call_position*call_delta-put_delta+current_stock_position</w:t>
      </w:r>
    </w:p>
    <w:p w14:paraId="1EC907B5" w14:textId="311D2C64" w:rsidR="005A0FCB" w:rsidRPr="005A0FCB" w:rsidRDefault="005A0FCB" w:rsidP="004B6CA5">
      <w:r w:rsidRPr="005A0FCB">
        <w:t>current_call_position*call_delta-current_delta+current_stock_position</w:t>
      </w:r>
    </w:p>
    <w:p w14:paraId="69740549" w14:textId="77777777" w:rsidR="004B6CA5" w:rsidRDefault="004B6CA5" w:rsidP="004B6CA5"/>
    <w:p w14:paraId="22FBC073" w14:textId="77777777" w:rsidR="004B6CA5" w:rsidRDefault="004B6CA5" w:rsidP="004B6CA5">
      <w:r>
        <w:t>call_gamma*current_call_position-put_gamma</w:t>
      </w:r>
    </w:p>
    <w:p w14:paraId="2F12CA14" w14:textId="77777777" w:rsidR="004B6CA5" w:rsidRDefault="004B6CA5" w:rsidP="004B6CA5"/>
    <w:p w14:paraId="7EDF33FC" w14:textId="77777777" w:rsidR="004B6CA5" w:rsidRDefault="004B6CA5" w:rsidP="004B6CA5">
      <w:r>
        <w:t>money_account + current_call_position*basemodel.callPrice(St[k+1],0.5,0.25/91*(k+1))+current_stock_position*St[k+1]-basemodel.putPrice(St[k+1], (k+1)*0.25/91)</w:t>
      </w:r>
    </w:p>
    <w:p w14:paraId="53DA38C4" w14:textId="77777777" w:rsidR="004B6CA5" w:rsidRDefault="004B6CA5" w:rsidP="004B6CA5"/>
    <w:p w14:paraId="75C09888" w14:textId="77777777" w:rsidR="004B6CA5" w:rsidRDefault="004B6CA5" w:rsidP="004B6CA5"/>
    <w:p w14:paraId="78A897BB" w14:textId="77777777" w:rsidR="004B6CA5" w:rsidRDefault="004B6CA5" w:rsidP="004B6CA5"/>
    <w:p w14:paraId="0CA63A58" w14:textId="6018F511" w:rsidR="00316369" w:rsidRDefault="00316369" w:rsidP="004B6CA5"/>
    <w:p w14:paraId="387E88BC" w14:textId="4941A4B6" w:rsidR="00316369" w:rsidRDefault="00316369" w:rsidP="004B6CA5">
      <w:r>
        <w:t>current_stock_position + current_call_position * call_delta - current_delta</w:t>
      </w:r>
    </w:p>
    <w:p w14:paraId="7658B321" w14:textId="43DCF119" w:rsidR="00445CB5" w:rsidRDefault="00445CB5" w:rsidP="004B6CA5"/>
    <w:p w14:paraId="76BF6E3E" w14:textId="77777777" w:rsidR="00445CB5" w:rsidRDefault="00445CB5" w:rsidP="004B6CA5"/>
    <w:p w14:paraId="626AE0A1" w14:textId="77777777" w:rsidR="00445CB5" w:rsidRDefault="00445CB5" w:rsidP="004B6CA5"/>
    <w:p w14:paraId="465D871B" w14:textId="77777777" w:rsidR="00445CB5" w:rsidRDefault="00445CB5" w:rsidP="004B6CA5"/>
    <w:p w14:paraId="74D45F55" w14:textId="125A2808" w:rsidR="00445CB5" w:rsidRDefault="00445CB5" w:rsidP="004B6CA5"/>
    <w:p w14:paraId="27BE80F7" w14:textId="52665733" w:rsidR="00445CB5" w:rsidRDefault="00445CB5" w:rsidP="004B6CA5"/>
    <w:p w14:paraId="3B2C26B4" w14:textId="27D5A5CD" w:rsidR="00445CB5" w:rsidRDefault="00445CB5" w:rsidP="004B6CA5"/>
    <w:p w14:paraId="4A467E37" w14:textId="0D64EE88" w:rsidR="00445CB5" w:rsidRDefault="00445CB5" w:rsidP="004B6CA5"/>
    <w:p w14:paraId="741F961E" w14:textId="7ACEFE5F" w:rsidR="00445CB5" w:rsidRDefault="00445CB5" w:rsidP="004B6CA5"/>
    <w:p w14:paraId="72017DEA" w14:textId="3E488081" w:rsidR="00445CB5" w:rsidRDefault="00445CB5" w:rsidP="004B6CA5"/>
    <w:p w14:paraId="7E76B07F" w14:textId="2A5DFDF6" w:rsidR="00445CB5" w:rsidRDefault="00445CB5" w:rsidP="004B6CA5"/>
    <w:p w14:paraId="72E489BA" w14:textId="448489B9" w:rsidR="00445CB5" w:rsidRDefault="00445CB5" w:rsidP="004B6CA5"/>
    <w:p w14:paraId="2BA46071" w14:textId="5C14878C" w:rsidR="00445CB5" w:rsidRDefault="00445CB5" w:rsidP="004B6CA5"/>
    <w:p w14:paraId="1AA0DE0D" w14:textId="28736A8C" w:rsidR="00445CB5" w:rsidRDefault="00445CB5" w:rsidP="004B6CA5"/>
    <w:p w14:paraId="6ECB3DD2" w14:textId="060F8DA4" w:rsidR="00445CB5" w:rsidRDefault="00445CB5" w:rsidP="004B6CA5"/>
    <w:p w14:paraId="1DB972DE" w14:textId="6E788184" w:rsidR="00445CB5" w:rsidRDefault="00445CB5" w:rsidP="004B6CA5"/>
    <w:p w14:paraId="67A29824" w14:textId="77777777" w:rsidR="00115238" w:rsidRDefault="00115238" w:rsidP="00115238">
      <w:pPr>
        <w:ind w:firstLineChars="100" w:firstLine="210"/>
      </w:pPr>
    </w:p>
    <w:p w14:paraId="7B63B34F" w14:textId="77777777" w:rsidR="00115238" w:rsidRDefault="00115238" w:rsidP="00115238">
      <w:pPr>
        <w:ind w:firstLineChars="100" w:firstLine="210"/>
      </w:pPr>
    </w:p>
    <w:p w14:paraId="2C84775F" w14:textId="77777777" w:rsidR="00115238" w:rsidRDefault="00115238" w:rsidP="00115238">
      <w:pPr>
        <w:ind w:firstLineChars="100" w:firstLine="210"/>
      </w:pPr>
    </w:p>
    <w:p w14:paraId="029E9509" w14:textId="77777777" w:rsidR="00115238" w:rsidRDefault="00115238" w:rsidP="00115238">
      <w:pPr>
        <w:ind w:firstLineChars="100" w:firstLine="210"/>
      </w:pPr>
    </w:p>
    <w:p w14:paraId="50FD5C2A" w14:textId="77777777" w:rsidR="00115238" w:rsidRDefault="00115238" w:rsidP="00115238">
      <w:pPr>
        <w:ind w:firstLineChars="100" w:firstLine="210"/>
      </w:pPr>
    </w:p>
    <w:p w14:paraId="13F6F43E" w14:textId="77777777" w:rsidR="00115238" w:rsidRDefault="00115238" w:rsidP="00115238">
      <w:pPr>
        <w:ind w:firstLineChars="100" w:firstLine="210"/>
      </w:pPr>
    </w:p>
    <w:p w14:paraId="43B02A2D" w14:textId="77777777" w:rsidR="00115238" w:rsidRDefault="00115238" w:rsidP="00115238">
      <w:pPr>
        <w:ind w:firstLineChars="100" w:firstLine="210"/>
      </w:pPr>
    </w:p>
    <w:p w14:paraId="65098A1D" w14:textId="77777777" w:rsidR="00115238" w:rsidRDefault="00115238" w:rsidP="00115238">
      <w:pPr>
        <w:ind w:firstLineChars="100" w:firstLine="210"/>
      </w:pPr>
    </w:p>
    <w:p w14:paraId="58139FC6" w14:textId="77777777" w:rsidR="00115238" w:rsidRDefault="00115238" w:rsidP="00115238">
      <w:pPr>
        <w:ind w:firstLineChars="100" w:firstLine="210"/>
      </w:pPr>
    </w:p>
    <w:p w14:paraId="0D2B6A7E" w14:textId="77777777" w:rsidR="00115238" w:rsidRDefault="00115238" w:rsidP="00115238">
      <w:pPr>
        <w:ind w:firstLineChars="100" w:firstLine="210"/>
      </w:pPr>
    </w:p>
    <w:p w14:paraId="21F14DCF" w14:textId="77777777" w:rsidR="00115238" w:rsidRDefault="00115238" w:rsidP="00115238">
      <w:pPr>
        <w:ind w:firstLineChars="100" w:firstLine="210"/>
      </w:pPr>
    </w:p>
    <w:p w14:paraId="3A364286" w14:textId="77777777" w:rsidR="00115238" w:rsidRDefault="00115238" w:rsidP="00115238">
      <w:pPr>
        <w:ind w:firstLineChars="100" w:firstLine="210"/>
      </w:pPr>
    </w:p>
    <w:p w14:paraId="5A602C41" w14:textId="77777777" w:rsidR="00115238" w:rsidRDefault="00115238" w:rsidP="00115238">
      <w:pPr>
        <w:ind w:firstLineChars="100" w:firstLine="210"/>
      </w:pPr>
    </w:p>
    <w:p w14:paraId="19CC5782" w14:textId="77777777" w:rsidR="00115238" w:rsidRDefault="00115238" w:rsidP="00115238">
      <w:pPr>
        <w:ind w:firstLineChars="100" w:firstLine="210"/>
      </w:pPr>
    </w:p>
    <w:p w14:paraId="47264439" w14:textId="77777777" w:rsidR="00115238" w:rsidRDefault="00115238" w:rsidP="00115238">
      <w:pPr>
        <w:ind w:firstLineChars="100" w:firstLine="210"/>
      </w:pPr>
    </w:p>
    <w:p w14:paraId="758900DA" w14:textId="77777777" w:rsidR="00115238" w:rsidRDefault="00115238" w:rsidP="00115238">
      <w:pPr>
        <w:ind w:firstLineChars="100" w:firstLine="210"/>
      </w:pPr>
    </w:p>
    <w:p w14:paraId="0CBA978D" w14:textId="22140824" w:rsidR="00115238" w:rsidRDefault="00445CB5" w:rsidP="00115238">
      <w:pPr>
        <w:ind w:firstLineChars="100" w:firstLine="210"/>
      </w:pPr>
      <w:r>
        <w:rPr>
          <w:rFonts w:hint="eastAsia"/>
        </w:rPr>
        <w:t>D</w:t>
      </w:r>
      <w:r>
        <w:t>G Hedging Time Based:</w:t>
      </w:r>
      <w:r w:rsidR="00115238" w:rsidRPr="00115238">
        <w:t xml:space="preserve"> </w:t>
      </w:r>
    </w:p>
    <w:p w14:paraId="71995CAA" w14:textId="14C10783" w:rsidR="00115238" w:rsidRDefault="00115238" w:rsidP="00115238">
      <w:pPr>
        <w:ind w:firstLineChars="100" w:firstLine="210"/>
      </w:pPr>
      <w:r>
        <w:t xml:space="preserve">cVar </w:t>
      </w:r>
      <w:r w:rsidR="00772D5E" w:rsidRPr="00772D5E">
        <w:t>-0.3235655547073288</w:t>
      </w:r>
    </w:p>
    <w:p w14:paraId="0458966D" w14:textId="7F6FBF30" w:rsidR="00445CB5" w:rsidRDefault="00772D5E" w:rsidP="00115238">
      <w:pPr>
        <w:ind w:firstLineChars="100" w:firstLine="210"/>
      </w:pPr>
      <w:r w:rsidRPr="00772D5E">
        <w:t>4.03697324204435</w:t>
      </w:r>
      <w:r w:rsidRPr="00772D5E">
        <w:rPr>
          <w:noProof/>
        </w:rPr>
        <w:t xml:space="preserve"> </w:t>
      </w:r>
      <w:r>
        <w:rPr>
          <w:noProof/>
        </w:rPr>
        <w:drawing>
          <wp:inline distT="0" distB="0" distL="0" distR="0" wp14:anchorId="27F46BB1" wp14:editId="66D421C4">
            <wp:extent cx="4838095" cy="3352381"/>
            <wp:effectExtent l="0" t="0" r="635" b="635"/>
            <wp:docPr id="1" name="Picture 1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hart, histogram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838095" cy="33523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C3A4A1" w14:textId="3314866B" w:rsidR="00445CB5" w:rsidRDefault="00445CB5" w:rsidP="004B6CA5"/>
    <w:p w14:paraId="0A22C95F" w14:textId="77777777" w:rsidR="00445CB5" w:rsidRDefault="00445CB5" w:rsidP="004B6CA5"/>
    <w:p w14:paraId="753B0151" w14:textId="77777777" w:rsidR="00115238" w:rsidRDefault="00115238" w:rsidP="00115238"/>
    <w:p w14:paraId="05E8D080" w14:textId="77777777" w:rsidR="00115238" w:rsidRDefault="00115238" w:rsidP="00115238"/>
    <w:p w14:paraId="684E810E" w14:textId="77777777" w:rsidR="00115238" w:rsidRDefault="00115238" w:rsidP="00115238"/>
    <w:p w14:paraId="56766EFF" w14:textId="0B305659" w:rsidR="00115238" w:rsidRDefault="00115238" w:rsidP="00115238">
      <w:r>
        <w:t xml:space="preserve">DG Move based cvar = </w:t>
      </w:r>
      <w:r w:rsidR="002C2A46" w:rsidRPr="002C2A46">
        <w:t>-0.26538250626172377</w:t>
      </w:r>
    </w:p>
    <w:p w14:paraId="219EA91A" w14:textId="5ECA0FAD" w:rsidR="002C2A46" w:rsidRDefault="002C2A46" w:rsidP="00115238">
      <w:r w:rsidRPr="002C2A46">
        <w:t>3.9787901935987446</w:t>
      </w:r>
    </w:p>
    <w:p w14:paraId="08C859C2" w14:textId="1B3F4DB6" w:rsidR="002C2A46" w:rsidRDefault="002C2A46" w:rsidP="00115238">
      <w:r>
        <w:t>M</w:t>
      </w:r>
      <w:r>
        <w:rPr>
          <w:rFonts w:hint="eastAsia"/>
        </w:rPr>
        <w:t>ea</w:t>
      </w:r>
      <w:r>
        <w:t xml:space="preserve">n: </w:t>
      </w:r>
      <w:r w:rsidRPr="002C2A46">
        <w:t>-0.07950779273404153</w:t>
      </w:r>
    </w:p>
    <w:p w14:paraId="188D20B4" w14:textId="3F28F729" w:rsidR="00115238" w:rsidRDefault="002C2A46" w:rsidP="00115238">
      <w:r>
        <w:rPr>
          <w:noProof/>
        </w:rPr>
        <w:lastRenderedPageBreak/>
        <w:drawing>
          <wp:inline distT="0" distB="0" distL="0" distR="0" wp14:anchorId="273EDB99" wp14:editId="317B523A">
            <wp:extent cx="4876190" cy="3352381"/>
            <wp:effectExtent l="0" t="0" r="635" b="635"/>
            <wp:docPr id="2" name="Picture 2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Chart, histogram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876190" cy="33523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4C4154" w14:textId="6E7306D5" w:rsidR="0045179D" w:rsidRDefault="0045179D" w:rsidP="00445CB5">
      <w:pPr>
        <w:ind w:firstLineChars="100" w:firstLine="210"/>
      </w:pPr>
    </w:p>
    <w:p w14:paraId="4DDA18FB" w14:textId="4402762E" w:rsidR="0045179D" w:rsidRDefault="0045179D" w:rsidP="00445CB5">
      <w:pPr>
        <w:ind w:firstLineChars="100" w:firstLine="210"/>
      </w:pPr>
      <w:r>
        <w:rPr>
          <w:noProof/>
        </w:rPr>
        <w:lastRenderedPageBreak/>
        <w:drawing>
          <wp:inline distT="0" distB="0" distL="0" distR="0" wp14:anchorId="2075AC4C" wp14:editId="5D5FA644">
            <wp:extent cx="2438400" cy="8863330"/>
            <wp:effectExtent l="0" t="0" r="0" b="0"/>
            <wp:docPr id="3" name="Picture 3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Chart, histogram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438400" cy="8863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7C8FAA" w14:textId="1EA03524" w:rsidR="00C5703F" w:rsidRDefault="00C5703F" w:rsidP="00445CB5">
      <w:pPr>
        <w:ind w:firstLineChars="100" w:firstLine="210"/>
      </w:pPr>
    </w:p>
    <w:p w14:paraId="03236B64" w14:textId="574B742B" w:rsidR="00C5703F" w:rsidRDefault="00C5703F" w:rsidP="00445CB5">
      <w:pPr>
        <w:ind w:firstLineChars="100" w:firstLine="210"/>
      </w:pPr>
      <w:r>
        <w:rPr>
          <w:rFonts w:hint="eastAsia"/>
        </w:rPr>
        <w:t>D</w:t>
      </w:r>
      <w:r>
        <w:t xml:space="preserve"> hedging with band 0.1, 0.05, 0.02, 0.01:</w:t>
      </w:r>
    </w:p>
    <w:p w14:paraId="35CCC6B9" w14:textId="229510F7" w:rsidR="00C5703F" w:rsidRDefault="00C5703F" w:rsidP="00445CB5">
      <w:pPr>
        <w:ind w:firstLineChars="100" w:firstLine="210"/>
      </w:pPr>
      <w:r>
        <w:rPr>
          <w:noProof/>
        </w:rPr>
        <w:drawing>
          <wp:inline distT="0" distB="0" distL="0" distR="0" wp14:anchorId="706ABAE0" wp14:editId="3B1B54E8">
            <wp:extent cx="5274310" cy="2633980"/>
            <wp:effectExtent l="0" t="0" r="2540" b="0"/>
            <wp:docPr id="4" name="Picture 4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Chart, histogram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33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B88E8C" w14:textId="02418142" w:rsidR="00C5703F" w:rsidRDefault="00C5703F" w:rsidP="00445CB5">
      <w:pPr>
        <w:ind w:firstLineChars="100" w:firstLine="210"/>
      </w:pPr>
    </w:p>
    <w:p w14:paraId="26085FC6" w14:textId="4C36DD5E" w:rsidR="00C5703F" w:rsidRDefault="00C5703F" w:rsidP="00445CB5">
      <w:pPr>
        <w:ind w:firstLineChars="100" w:firstLine="210"/>
      </w:pPr>
      <w:r>
        <w:rPr>
          <w:noProof/>
        </w:rPr>
        <w:drawing>
          <wp:inline distT="0" distB="0" distL="0" distR="0" wp14:anchorId="6FD7328B" wp14:editId="312A6F74">
            <wp:extent cx="5274310" cy="2633980"/>
            <wp:effectExtent l="0" t="0" r="2540" b="0"/>
            <wp:docPr id="5" name="Picture 5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Chart, histogram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33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C5703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5FAA62" w14:textId="77777777" w:rsidR="00D82800" w:rsidRDefault="00D82800" w:rsidP="00316369">
      <w:r>
        <w:separator/>
      </w:r>
    </w:p>
  </w:endnote>
  <w:endnote w:type="continuationSeparator" w:id="0">
    <w:p w14:paraId="6575695D" w14:textId="77777777" w:rsidR="00D82800" w:rsidRDefault="00D82800" w:rsidP="0031636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768845" w14:textId="77777777" w:rsidR="00D82800" w:rsidRDefault="00D82800" w:rsidP="00316369">
      <w:r>
        <w:separator/>
      </w:r>
    </w:p>
  </w:footnote>
  <w:footnote w:type="continuationSeparator" w:id="0">
    <w:p w14:paraId="0C378251" w14:textId="77777777" w:rsidR="00D82800" w:rsidRDefault="00D82800" w:rsidP="0031636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wszQ1MrW0NDExtDBV0lEKTi0uzszPAykwrgUAdphfPywAAAA="/>
  </w:docVars>
  <w:rsids>
    <w:rsidRoot w:val="00F4765A"/>
    <w:rsid w:val="00010764"/>
    <w:rsid w:val="000348AD"/>
    <w:rsid w:val="00115238"/>
    <w:rsid w:val="002C2A46"/>
    <w:rsid w:val="00316369"/>
    <w:rsid w:val="00445CB5"/>
    <w:rsid w:val="0045179D"/>
    <w:rsid w:val="004B6CA5"/>
    <w:rsid w:val="005703F4"/>
    <w:rsid w:val="005A0FCB"/>
    <w:rsid w:val="00772D5E"/>
    <w:rsid w:val="00BA7FA1"/>
    <w:rsid w:val="00C5703F"/>
    <w:rsid w:val="00D82800"/>
    <w:rsid w:val="00F476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23EE493"/>
  <w15:chartTrackingRefBased/>
  <w15:docId w15:val="{1353799E-82F5-4959-B239-D6AED162C1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1636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316369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31636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316369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03</TotalTime>
  <Pages>5</Pages>
  <Words>99</Words>
  <Characters>56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otong Li</dc:creator>
  <cp:keywords/>
  <dc:description/>
  <cp:lastModifiedBy>Shaotong Li</cp:lastModifiedBy>
  <cp:revision>10</cp:revision>
  <dcterms:created xsi:type="dcterms:W3CDTF">2022-11-04T21:05:00Z</dcterms:created>
  <dcterms:modified xsi:type="dcterms:W3CDTF">2022-11-06T12:33:00Z</dcterms:modified>
</cp:coreProperties>
</file>